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0654" w:rsidRDefault="00CF0654" w:rsidP="00DA707A">
      <w:pPr>
        <w:rPr>
          <w:rFonts w:cs="Tahoma"/>
          <w:b/>
          <w:sz w:val="24"/>
          <w:szCs w:val="24"/>
        </w:rPr>
      </w:pPr>
      <w:bookmarkStart w:id="0" w:name="_GoBack"/>
      <w:bookmarkEnd w:id="0"/>
    </w:p>
    <w:p w:rsidR="00DA707A" w:rsidRPr="00540129" w:rsidRDefault="00DA707A" w:rsidP="00DA707A">
      <w:pPr>
        <w:rPr>
          <w:rFonts w:cs="Tahoma"/>
          <w:b/>
          <w:sz w:val="24"/>
          <w:szCs w:val="24"/>
        </w:rPr>
      </w:pPr>
      <w:r w:rsidRPr="00540129">
        <w:rPr>
          <w:rFonts w:cs="Tahoma"/>
          <w:b/>
          <w:sz w:val="24"/>
          <w:szCs w:val="24"/>
        </w:rPr>
        <w:t>Projektni zadatak za izradu konstrukcijskih vježbi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DA707A" w:rsidTr="00027FDA">
        <w:trPr>
          <w:trHeight w:val="284"/>
        </w:trPr>
        <w:tc>
          <w:tcPr>
            <w:tcW w:w="2122" w:type="dxa"/>
            <w:vAlign w:val="center"/>
          </w:tcPr>
          <w:p w:rsidR="00DA707A" w:rsidRPr="00540129" w:rsidRDefault="00DA707A" w:rsidP="006E41C7">
            <w:pPr>
              <w:rPr>
                <w:b/>
              </w:rPr>
            </w:pPr>
            <w:r w:rsidRPr="00540129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:rsidR="00DA707A" w:rsidRDefault="00DA707A" w:rsidP="006E41C7"/>
        </w:tc>
      </w:tr>
      <w:tr w:rsidR="00DA707A" w:rsidTr="00027FDA">
        <w:trPr>
          <w:trHeight w:val="284"/>
        </w:trPr>
        <w:tc>
          <w:tcPr>
            <w:tcW w:w="2122" w:type="dxa"/>
            <w:vAlign w:val="center"/>
          </w:tcPr>
          <w:p w:rsidR="00DA707A" w:rsidRPr="00540129" w:rsidRDefault="00DA707A" w:rsidP="006E41C7">
            <w:pPr>
              <w:rPr>
                <w:b/>
              </w:rPr>
            </w:pPr>
            <w:r w:rsidRPr="00540129">
              <w:rPr>
                <w:b/>
              </w:rPr>
              <w:t>STUDENT</w:t>
            </w:r>
          </w:p>
        </w:tc>
        <w:tc>
          <w:tcPr>
            <w:tcW w:w="6940" w:type="dxa"/>
            <w:vAlign w:val="center"/>
          </w:tcPr>
          <w:p w:rsidR="00DA707A" w:rsidRDefault="00DA707A" w:rsidP="006E41C7"/>
        </w:tc>
      </w:tr>
      <w:tr w:rsidR="00DA707A" w:rsidTr="00027FDA">
        <w:trPr>
          <w:trHeight w:val="284"/>
        </w:trPr>
        <w:tc>
          <w:tcPr>
            <w:tcW w:w="2122" w:type="dxa"/>
            <w:vAlign w:val="center"/>
          </w:tcPr>
          <w:p w:rsidR="00DA707A" w:rsidRPr="00540129" w:rsidRDefault="00DA707A" w:rsidP="006E41C7">
            <w:pPr>
              <w:rPr>
                <w:b/>
              </w:rPr>
            </w:pPr>
            <w:r w:rsidRPr="00540129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:rsidR="00DA707A" w:rsidRDefault="0096621D" w:rsidP="006E41C7">
            <w:r>
              <w:t>Exchange rate REST API</w:t>
            </w:r>
          </w:p>
        </w:tc>
      </w:tr>
      <w:tr w:rsidR="00DA707A" w:rsidTr="00027FDA">
        <w:trPr>
          <w:trHeight w:val="284"/>
        </w:trPr>
        <w:tc>
          <w:tcPr>
            <w:tcW w:w="9062" w:type="dxa"/>
            <w:gridSpan w:val="2"/>
            <w:vAlign w:val="center"/>
          </w:tcPr>
          <w:p w:rsidR="00DA707A" w:rsidRDefault="00DA707A" w:rsidP="006E41C7">
            <w:r>
              <w:rPr>
                <w:b/>
              </w:rPr>
              <w:t>OPIS</w:t>
            </w:r>
            <w:r w:rsidRPr="00540129">
              <w:rPr>
                <w:b/>
              </w:rPr>
              <w:t xml:space="preserve"> ZADATKA</w:t>
            </w:r>
          </w:p>
        </w:tc>
      </w:tr>
      <w:tr w:rsidR="00DA707A" w:rsidTr="006E41C7">
        <w:trPr>
          <w:trHeight w:val="851"/>
        </w:trPr>
        <w:tc>
          <w:tcPr>
            <w:tcW w:w="9062" w:type="dxa"/>
            <w:gridSpan w:val="2"/>
            <w:vAlign w:val="center"/>
          </w:tcPr>
          <w:p w:rsidR="005D784E" w:rsidRDefault="005D784E" w:rsidP="005D784E">
            <w:pPr>
              <w:jc w:val="both"/>
            </w:pPr>
            <w:r>
              <w:t xml:space="preserve">Napisati program </w:t>
            </w:r>
            <w:r w:rsidR="0096621D">
              <w:t xml:space="preserve">na strani poslužitelja </w:t>
            </w:r>
            <w:r>
              <w:t>koji</w:t>
            </w:r>
            <w:r w:rsidR="0096621D">
              <w:t xml:space="preserve"> ima REST API sučelje za</w:t>
            </w:r>
            <w:r>
              <w:t xml:space="preserve"> pretvorbu novčanog iznosa iz jedne valute u drugu. Aplikacija se sastoji od dvije neovisne komponente, </w:t>
            </w:r>
            <w:r w:rsidR="0096621D">
              <w:t>servisa</w:t>
            </w:r>
            <w:r>
              <w:t xml:space="preserve"> koji u pozadini </w:t>
            </w:r>
            <w:r w:rsidR="00880EF0">
              <w:t>periodično</w:t>
            </w:r>
            <w:r>
              <w:t xml:space="preserve"> kupi najnovije tečajeve (za valute definirane u bazi) te </w:t>
            </w:r>
            <w:r w:rsidR="0096621D">
              <w:t>sučelja</w:t>
            </w:r>
            <w:r>
              <w:t xml:space="preserve"> za pretvorbu tečaja, povijesni pregled tečaja te administracije </w:t>
            </w:r>
            <w:r w:rsidR="00D86E67">
              <w:t>valute</w:t>
            </w:r>
            <w:r w:rsidR="0056096A">
              <w:t xml:space="preserve"> (CRUD)</w:t>
            </w:r>
            <w:r>
              <w:t xml:space="preserve">. </w:t>
            </w:r>
            <w:r w:rsidR="0096621D">
              <w:t xml:space="preserve">Za dohvat tečajeva koristiti </w:t>
            </w:r>
            <w:hyperlink r:id="rId7" w:history="1">
              <w:r w:rsidR="0096621D" w:rsidRPr="006E66AF">
                <w:rPr>
                  <w:rStyle w:val="Hiperveza"/>
                </w:rPr>
                <w:t>https://openexchangerates.org</w:t>
              </w:r>
            </w:hyperlink>
            <w:r w:rsidR="0096621D">
              <w:rPr>
                <w:rStyle w:val="Hiperveza"/>
              </w:rPr>
              <w:t xml:space="preserve">. </w:t>
            </w:r>
            <w:r w:rsidR="0096621D">
              <w:t xml:space="preserve"> gdje je potrebno kreirati </w:t>
            </w:r>
            <w:proofErr w:type="spellStart"/>
            <w:r w:rsidR="0096621D">
              <w:t>account</w:t>
            </w:r>
            <w:proofErr w:type="spellEnd"/>
            <w:r w:rsidR="0096621D">
              <w:t xml:space="preserve"> i dohvatiti API </w:t>
            </w:r>
            <w:proofErr w:type="spellStart"/>
            <w:r w:rsidR="0096621D">
              <w:t>key</w:t>
            </w:r>
            <w:proofErr w:type="spellEnd"/>
            <w:r w:rsidR="0096621D">
              <w:t xml:space="preserve">. </w:t>
            </w:r>
          </w:p>
          <w:p w:rsidR="003B4439" w:rsidRPr="003B4439" w:rsidRDefault="003B4439" w:rsidP="00C955F0"/>
        </w:tc>
      </w:tr>
    </w:tbl>
    <w:p w:rsidR="00DA707A" w:rsidRDefault="00DA707A" w:rsidP="00920E96"/>
    <w:sectPr w:rsidR="00DA707A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1A12" w:rsidRDefault="008C1A12" w:rsidP="00540129">
      <w:pPr>
        <w:spacing w:after="0" w:line="240" w:lineRule="auto"/>
      </w:pPr>
      <w:r>
        <w:separator/>
      </w:r>
    </w:p>
  </w:endnote>
  <w:endnote w:type="continuationSeparator" w:id="0">
    <w:p w:rsidR="008C1A12" w:rsidRDefault="008C1A12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1A12" w:rsidRDefault="008C1A12" w:rsidP="00540129">
      <w:pPr>
        <w:spacing w:after="0" w:line="240" w:lineRule="auto"/>
      </w:pPr>
      <w:r>
        <w:separator/>
      </w:r>
    </w:p>
  </w:footnote>
  <w:footnote w:type="continuationSeparator" w:id="0">
    <w:p w:rsidR="008C1A12" w:rsidRDefault="008C1A12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41C7" w:rsidRDefault="006E41C7" w:rsidP="00540129">
    <w:pPr>
      <w:pStyle w:val="Zaglavlj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9919FC"/>
    <w:multiLevelType w:val="hybridMultilevel"/>
    <w:tmpl w:val="A9025F3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3"/>
  </w:num>
  <w:num w:numId="5">
    <w:abstractNumId w:val="7"/>
  </w:num>
  <w:num w:numId="6">
    <w:abstractNumId w:val="12"/>
  </w:num>
  <w:num w:numId="7">
    <w:abstractNumId w:val="8"/>
  </w:num>
  <w:num w:numId="8">
    <w:abstractNumId w:val="6"/>
  </w:num>
  <w:num w:numId="9">
    <w:abstractNumId w:val="5"/>
  </w:num>
  <w:num w:numId="10">
    <w:abstractNumId w:val="11"/>
  </w:num>
  <w:num w:numId="11">
    <w:abstractNumId w:val="1"/>
  </w:num>
  <w:num w:numId="12">
    <w:abstractNumId w:val="0"/>
  </w:num>
  <w:num w:numId="13">
    <w:abstractNumId w:val="13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kwNKoFAJEkgHgtAAAA"/>
  </w:docVars>
  <w:rsids>
    <w:rsidRoot w:val="00540129"/>
    <w:rsid w:val="00027FDA"/>
    <w:rsid w:val="00030A79"/>
    <w:rsid w:val="00087068"/>
    <w:rsid w:val="000B7D2E"/>
    <w:rsid w:val="00115ECD"/>
    <w:rsid w:val="00140194"/>
    <w:rsid w:val="001636BC"/>
    <w:rsid w:val="00166A7D"/>
    <w:rsid w:val="001A62C3"/>
    <w:rsid w:val="001D1680"/>
    <w:rsid w:val="001D525D"/>
    <w:rsid w:val="00233ECA"/>
    <w:rsid w:val="002A129F"/>
    <w:rsid w:val="00331D49"/>
    <w:rsid w:val="00386B52"/>
    <w:rsid w:val="00387F1F"/>
    <w:rsid w:val="003B4439"/>
    <w:rsid w:val="003B6E17"/>
    <w:rsid w:val="003F3624"/>
    <w:rsid w:val="004F134D"/>
    <w:rsid w:val="00540129"/>
    <w:rsid w:val="00544FD0"/>
    <w:rsid w:val="0056096A"/>
    <w:rsid w:val="005C3742"/>
    <w:rsid w:val="005C568F"/>
    <w:rsid w:val="005D784E"/>
    <w:rsid w:val="005E348F"/>
    <w:rsid w:val="005F5E12"/>
    <w:rsid w:val="006960DA"/>
    <w:rsid w:val="006E41C7"/>
    <w:rsid w:val="007207D3"/>
    <w:rsid w:val="00721C75"/>
    <w:rsid w:val="00743C82"/>
    <w:rsid w:val="007943DB"/>
    <w:rsid w:val="008317B6"/>
    <w:rsid w:val="0087062D"/>
    <w:rsid w:val="00880EF0"/>
    <w:rsid w:val="00885359"/>
    <w:rsid w:val="008A21A5"/>
    <w:rsid w:val="008C1A12"/>
    <w:rsid w:val="00911DA0"/>
    <w:rsid w:val="00915C0C"/>
    <w:rsid w:val="00920E96"/>
    <w:rsid w:val="0092464D"/>
    <w:rsid w:val="00930CA2"/>
    <w:rsid w:val="00935765"/>
    <w:rsid w:val="0096621D"/>
    <w:rsid w:val="00967871"/>
    <w:rsid w:val="00991B1C"/>
    <w:rsid w:val="009A74F4"/>
    <w:rsid w:val="009F3CC8"/>
    <w:rsid w:val="009F54BE"/>
    <w:rsid w:val="00A230C0"/>
    <w:rsid w:val="00A40BA0"/>
    <w:rsid w:val="00A40FFF"/>
    <w:rsid w:val="00AC5A83"/>
    <w:rsid w:val="00AF7F6A"/>
    <w:rsid w:val="00B567F8"/>
    <w:rsid w:val="00B76953"/>
    <w:rsid w:val="00BA0127"/>
    <w:rsid w:val="00BB2E32"/>
    <w:rsid w:val="00BC3F03"/>
    <w:rsid w:val="00BC528C"/>
    <w:rsid w:val="00C81127"/>
    <w:rsid w:val="00C955F0"/>
    <w:rsid w:val="00CB1D2B"/>
    <w:rsid w:val="00CC79BD"/>
    <w:rsid w:val="00CD64CD"/>
    <w:rsid w:val="00CD7BE8"/>
    <w:rsid w:val="00CE18B9"/>
    <w:rsid w:val="00CE73EB"/>
    <w:rsid w:val="00CE7465"/>
    <w:rsid w:val="00CF0654"/>
    <w:rsid w:val="00CF4B70"/>
    <w:rsid w:val="00CF5E1B"/>
    <w:rsid w:val="00D16373"/>
    <w:rsid w:val="00D27299"/>
    <w:rsid w:val="00D7081D"/>
    <w:rsid w:val="00D8145C"/>
    <w:rsid w:val="00D86E67"/>
    <w:rsid w:val="00DA707A"/>
    <w:rsid w:val="00DC2468"/>
    <w:rsid w:val="00DF3DD3"/>
    <w:rsid w:val="00E1345D"/>
    <w:rsid w:val="00E13FBB"/>
    <w:rsid w:val="00E90185"/>
    <w:rsid w:val="00F21E3A"/>
    <w:rsid w:val="00F32627"/>
    <w:rsid w:val="00F5274D"/>
    <w:rsid w:val="00FE58DF"/>
    <w:rsid w:val="00FE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707A"/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40129"/>
  </w:style>
  <w:style w:type="paragraph" w:styleId="Podnoje">
    <w:name w:val="footer"/>
    <w:basedOn w:val="Normal"/>
    <w:link w:val="Podno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40129"/>
  </w:style>
  <w:style w:type="paragraph" w:styleId="Odlomakpopisa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Naslov2Char">
    <w:name w:val="Naslov 2 Char"/>
    <w:basedOn w:val="Zadanifontodlomka"/>
    <w:link w:val="Naslov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Hiperveza">
    <w:name w:val="Hyperlink"/>
    <w:basedOn w:val="Zadanifontodlomka"/>
    <w:uiPriority w:val="99"/>
    <w:unhideWhenUsed/>
    <w:rsid w:val="00D86E67"/>
    <w:rPr>
      <w:color w:val="0563C1" w:themeColor="hyperlink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D86E67"/>
    <w:rPr>
      <w:color w:val="808080"/>
      <w:shd w:val="clear" w:color="auto" w:fill="E6E6E6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9662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966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openexchangerates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Ivan Špeh</cp:lastModifiedBy>
  <cp:revision>14</cp:revision>
  <dcterms:created xsi:type="dcterms:W3CDTF">2017-12-05T16:47:00Z</dcterms:created>
  <dcterms:modified xsi:type="dcterms:W3CDTF">2019-03-21T23:27:00Z</dcterms:modified>
</cp:coreProperties>
</file>